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Горюн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4379494" cy="2415941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6801809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4908884" cy="2695073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26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4456496" cy="6689557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668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4629751" cy="3580597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35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орюнов Максим НБИбд-01-21</dc:creator>
  <dc:language>ru-RU</dc:language>
  <cp:keywords/>
  <dcterms:created xsi:type="dcterms:W3CDTF">2022-08-25T07:43:26Z</dcterms:created>
  <dcterms:modified xsi:type="dcterms:W3CDTF">2022-08-25T07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